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1B3ED89" w14:textId="099DE249" w:rsidR="003B2D9E" w:rsidRDefault="00304B4D">
      <w:r>
        <w:rPr>
          <w:noProof/>
        </w:rPr>
        <w:drawing>
          <wp:inline distT="0" distB="0" distL="0" distR="0" wp14:anchorId="105AC099" wp14:editId="7FAEE035">
            <wp:extent cx="5274310" cy="4860290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860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FEC44B" w14:textId="778C9792" w:rsidR="00304B4D" w:rsidRDefault="00304B4D">
      <w:r>
        <w:rPr>
          <w:noProof/>
        </w:rPr>
        <w:lastRenderedPageBreak/>
        <w:drawing>
          <wp:inline distT="0" distB="0" distL="0" distR="0" wp14:anchorId="50B97A17" wp14:editId="5FE2EF13">
            <wp:extent cx="5274310" cy="4707255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707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9FC229" w14:textId="21C8079A" w:rsidR="00075614" w:rsidRDefault="00075614">
      <w:r>
        <w:rPr>
          <w:noProof/>
        </w:rPr>
        <w:lastRenderedPageBreak/>
        <w:drawing>
          <wp:inline distT="0" distB="0" distL="0" distR="0" wp14:anchorId="0A55C4A1" wp14:editId="18DCFFD5">
            <wp:extent cx="5274310" cy="4607560"/>
            <wp:effectExtent l="0" t="0" r="2540" b="254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607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D8690D" w14:textId="7CD3EA9F" w:rsidR="00557650" w:rsidRDefault="00557650">
      <w:r>
        <w:rPr>
          <w:noProof/>
        </w:rPr>
        <w:lastRenderedPageBreak/>
        <w:drawing>
          <wp:inline distT="0" distB="0" distL="0" distR="0" wp14:anchorId="674C9CFC" wp14:editId="5BC86337">
            <wp:extent cx="5274310" cy="4591685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591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DCDC68" w14:textId="08E02B30" w:rsidR="0058219B" w:rsidRDefault="0058219B">
      <w:r>
        <w:rPr>
          <w:noProof/>
        </w:rPr>
        <w:lastRenderedPageBreak/>
        <w:drawing>
          <wp:inline distT="0" distB="0" distL="0" distR="0" wp14:anchorId="575A9F30" wp14:editId="3985D904">
            <wp:extent cx="5274310" cy="4751705"/>
            <wp:effectExtent l="0" t="0" r="254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751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E58544" w14:textId="1D89EDCD" w:rsidR="00BA009C" w:rsidRDefault="00BA009C">
      <w:r>
        <w:rPr>
          <w:noProof/>
        </w:rPr>
        <w:lastRenderedPageBreak/>
        <w:drawing>
          <wp:inline distT="0" distB="0" distL="0" distR="0" wp14:anchorId="46AFEB58" wp14:editId="69534074">
            <wp:extent cx="5274310" cy="4726305"/>
            <wp:effectExtent l="0" t="0" r="254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726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749BBA" w14:textId="72D7A96A" w:rsidR="00276CC2" w:rsidRDefault="00276CC2">
      <w:r>
        <w:rPr>
          <w:noProof/>
        </w:rPr>
        <w:lastRenderedPageBreak/>
        <w:drawing>
          <wp:inline distT="0" distB="0" distL="0" distR="0" wp14:anchorId="3FE22D5F" wp14:editId="3C49D4BA">
            <wp:extent cx="5274310" cy="4644390"/>
            <wp:effectExtent l="0" t="0" r="2540" b="381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644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8B38A6" w14:textId="7FDE8B82" w:rsidR="00C51104" w:rsidRDefault="00C51104">
      <w:r>
        <w:rPr>
          <w:noProof/>
        </w:rPr>
        <w:lastRenderedPageBreak/>
        <w:drawing>
          <wp:inline distT="0" distB="0" distL="0" distR="0" wp14:anchorId="479F79B1" wp14:editId="14FCF1D7">
            <wp:extent cx="5274310" cy="4707890"/>
            <wp:effectExtent l="0" t="0" r="254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707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9B0020" w14:textId="5B801FF0" w:rsidR="001F1558" w:rsidRDefault="001F1558">
      <w:r>
        <w:rPr>
          <w:noProof/>
        </w:rPr>
        <w:lastRenderedPageBreak/>
        <w:drawing>
          <wp:inline distT="0" distB="0" distL="0" distR="0" wp14:anchorId="2F9B0ECA" wp14:editId="3989BB01">
            <wp:extent cx="5274310" cy="4460875"/>
            <wp:effectExtent l="0" t="0" r="254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460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56123A" w14:textId="360DEC7D" w:rsidR="00634BCD" w:rsidRDefault="00634BCD">
      <w:pPr>
        <w:rPr>
          <w:rFonts w:hint="eastAsia"/>
        </w:rPr>
      </w:pPr>
      <w:r>
        <w:rPr>
          <w:noProof/>
        </w:rPr>
        <w:lastRenderedPageBreak/>
        <w:drawing>
          <wp:inline distT="0" distB="0" distL="0" distR="0" wp14:anchorId="4F363FB7" wp14:editId="5F5B6779">
            <wp:extent cx="5274310" cy="4773930"/>
            <wp:effectExtent l="0" t="0" r="2540" b="762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773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634BCD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U0MTYxMzUwtDQ1NjNW0lEKTi0uzszPAykwrAUAKTGaEiwAAAA="/>
  </w:docVars>
  <w:rsids>
    <w:rsidRoot w:val="00AB7536"/>
    <w:rsid w:val="00075614"/>
    <w:rsid w:val="001F1558"/>
    <w:rsid w:val="00276CC2"/>
    <w:rsid w:val="00304B4D"/>
    <w:rsid w:val="003B2D9E"/>
    <w:rsid w:val="00557650"/>
    <w:rsid w:val="0058219B"/>
    <w:rsid w:val="00634BCD"/>
    <w:rsid w:val="00AB7536"/>
    <w:rsid w:val="00BA009C"/>
    <w:rsid w:val="00C511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DC5460"/>
  <w15:chartTrackingRefBased/>
  <w15:docId w15:val="{99FE933B-156D-4B92-94EE-788CB545EE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theme" Target="theme/theme1.xml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8</TotalTime>
  <Pages>10</Pages>
  <Words>2</Words>
  <Characters>18</Characters>
  <Application>Microsoft Office Word</Application>
  <DocSecurity>0</DocSecurity>
  <Lines>1</Lines>
  <Paragraphs>1</Paragraphs>
  <ScaleCrop>false</ScaleCrop>
  <Company/>
  <LinksUpToDate>false</LinksUpToDate>
  <CharactersWithSpaces>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AJIE CHEN</dc:creator>
  <cp:keywords/>
  <dc:description/>
  <cp:lastModifiedBy>JIAJIE CHEN</cp:lastModifiedBy>
  <cp:revision>10</cp:revision>
  <dcterms:created xsi:type="dcterms:W3CDTF">2020-05-28T12:44:00Z</dcterms:created>
  <dcterms:modified xsi:type="dcterms:W3CDTF">2020-05-28T14:57:00Z</dcterms:modified>
</cp:coreProperties>
</file>